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zee Kriz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ze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z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3 North Forest View Drive, Lake Bluff, IL, USA Lake Bluff, IL, USA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zmanalize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8613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k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